
<file path=[Content_Types].xml><?xml version="1.0" encoding="utf-8"?>
<Types xmlns="http://schemas.openxmlformats.org/package/2006/content-types">
  <Default Extension="png" ContentType="image/png;base64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C16B2" w14:textId="77777777" w:rsidR="0067019F" w:rsidRDefault="00000000">
      <w:pPr>
        <w:pStyle w:val="Compact"/>
      </w:pPr>
      <w:r>
        <w:t>Developing Accessible Digital Resources</w:t>
      </w:r>
    </w:p>
    <w:p w14:paraId="06BF930B" w14:textId="0C5CFBD8" w:rsidR="0067019F" w:rsidRDefault="00000000">
      <w:pPr>
        <w:pStyle w:val="Heading1"/>
      </w:pPr>
      <w:bookmarkStart w:id="0" w:name="developing-accessible-digital-resources"/>
      <w:bookmarkEnd w:id="0"/>
      <w:r>
        <w:t>Developing Accessible Digital Resources</w:t>
      </w:r>
    </w:p>
    <w:p w14:paraId="2E51110E" w14:textId="77777777" w:rsidR="002506F8" w:rsidRDefault="002506F8" w:rsidP="00B97126">
      <w:pPr>
        <w:pStyle w:val="Compact"/>
        <w:jc w:val="center"/>
        <w:rPr>
          <w:sz w:val="26"/>
          <w:szCs w:val="26"/>
        </w:rPr>
      </w:pPr>
    </w:p>
    <w:p w14:paraId="7E78C184" w14:textId="0D2061B5" w:rsidR="0067019F" w:rsidRPr="002506F8" w:rsidRDefault="00000000" w:rsidP="00B97126">
      <w:pPr>
        <w:pStyle w:val="Compact"/>
        <w:jc w:val="center"/>
        <w:rPr>
          <w:sz w:val="26"/>
          <w:szCs w:val="26"/>
        </w:rPr>
      </w:pPr>
      <w:r w:rsidRPr="002506F8">
        <w:rPr>
          <w:sz w:val="26"/>
          <w:szCs w:val="26"/>
        </w:rPr>
        <w:t>Akashdeep Bansal</w:t>
      </w:r>
    </w:p>
    <w:p w14:paraId="7F2A8D96" w14:textId="77777777" w:rsidR="00B97126" w:rsidRPr="002506F8" w:rsidRDefault="00B97126">
      <w:pPr>
        <w:pStyle w:val="BodyText"/>
        <w:rPr>
          <w:sz w:val="26"/>
          <w:szCs w:val="26"/>
        </w:rPr>
      </w:pPr>
    </w:p>
    <w:p w14:paraId="5C5095A8" w14:textId="31793946" w:rsidR="00B97126" w:rsidRDefault="00B97126">
      <w:pPr>
        <w:pStyle w:val="BodyText"/>
        <w:rPr>
          <w:noProof/>
        </w:rPr>
      </w:pPr>
      <w:r>
        <w:t xml:space="preserve">       </w:t>
      </w:r>
      <w:r w:rsidR="002506F8">
        <w:tab/>
      </w:r>
      <w:r w:rsidR="002506F8">
        <w:tab/>
      </w:r>
      <w:r>
        <w:t xml:space="preserve">    </w:t>
      </w:r>
      <w:r w:rsidR="00000000">
        <w:t>IIT Delhi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>I-Stem</w:t>
      </w:r>
    </w:p>
    <w:p w14:paraId="444C1013" w14:textId="14E0BF87" w:rsidR="001D0888" w:rsidRDefault="001D0888" w:rsidP="001D0888">
      <w:pPr>
        <w:pStyle w:val="BodyText"/>
      </w:pPr>
      <w:r>
        <w:t xml:space="preserve">  </w:t>
      </w:r>
      <w:r w:rsidR="002506F8">
        <w:t xml:space="preserve">  </w:t>
      </w:r>
      <w:r w:rsidR="002506F8">
        <w:tab/>
      </w:r>
      <w:r w:rsidR="002506F8">
        <w:tab/>
        <w:t xml:space="preserve"> </w:t>
      </w:r>
      <w:r>
        <w:t xml:space="preserve">   </w:t>
      </w:r>
      <w:r w:rsidR="00000000">
        <w:rPr>
          <w:noProof/>
        </w:rPr>
        <w:drawing>
          <wp:inline distT="0" distB="0" distL="0" distR="0" wp14:anchorId="140814E3" wp14:editId="7FE1E407">
            <wp:extent cx="665480" cy="518160"/>
            <wp:effectExtent l="0" t="0" r="0" b="0"/>
            <wp:docPr id="1" name="Picture" descr="IIT Delhi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%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731" cy="518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="00B97126">
        <w:t xml:space="preserve"> 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noProof/>
        </w:rPr>
        <w:drawing>
          <wp:inline distT="0" distB="0" distL="0" distR="0" wp14:anchorId="6FAEAB59" wp14:editId="1AF07A68">
            <wp:extent cx="1477645" cy="350518"/>
            <wp:effectExtent l="0" t="0" r="0" b="0"/>
            <wp:docPr id="2" name="Picture" descr="I-Stem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ata:image/png;base64,%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5752" cy="39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816700" w14:textId="4AB67C96" w:rsidR="002506F8" w:rsidRDefault="002506F8" w:rsidP="002506F8">
      <w:pPr>
        <w:pStyle w:val="BodyText"/>
        <w:ind w:left="720"/>
        <w:rPr>
          <w:sz w:val="20"/>
          <w:szCs w:val="20"/>
        </w:rPr>
      </w:pPr>
      <w:r>
        <w:rPr>
          <w:sz w:val="20"/>
          <w:szCs w:val="20"/>
        </w:rPr>
        <w:t xml:space="preserve">      </w:t>
      </w:r>
      <w:hyperlink r:id="rId9" w:history="1">
        <w:r w:rsidRPr="002506F8">
          <w:rPr>
            <w:rStyle w:val="Hyperlink"/>
            <w:sz w:val="20"/>
            <w:szCs w:val="20"/>
          </w:rPr>
          <w:t>cse.iitd.ac.in/~</w:t>
        </w:r>
        <w:proofErr w:type="spellStart"/>
        <w:r w:rsidRPr="002506F8">
          <w:rPr>
            <w:rStyle w:val="Hyperlink"/>
            <w:sz w:val="20"/>
            <w:szCs w:val="20"/>
          </w:rPr>
          <w:t>akashdeep</w:t>
        </w:r>
        <w:proofErr w:type="spellEnd"/>
        <w:r w:rsidRPr="002506F8">
          <w:rPr>
            <w:rStyle w:val="Hyperlink"/>
            <w:sz w:val="20"/>
            <w:szCs w:val="20"/>
          </w:rPr>
          <w:t>/</w:t>
        </w:r>
      </w:hyperlink>
      <w:r w:rsidR="00000000" w:rsidRPr="002506F8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 xml:space="preserve">             </w:t>
      </w:r>
      <w:hyperlink r:id="rId10" w:history="1">
        <w:r w:rsidRPr="00A35BC3">
          <w:rPr>
            <w:rStyle w:val="Hyperlink"/>
            <w:sz w:val="20"/>
            <w:szCs w:val="20"/>
          </w:rPr>
          <w:t>istemai.com</w:t>
        </w:r>
      </w:hyperlink>
    </w:p>
    <w:p w14:paraId="47DDCB59" w14:textId="5538EA76" w:rsidR="0067019F" w:rsidRPr="002506F8" w:rsidRDefault="002506F8" w:rsidP="002506F8">
      <w:pPr>
        <w:pStyle w:val="BodyText"/>
        <w:ind w:firstLine="720"/>
        <w:rPr>
          <w:sz w:val="20"/>
          <w:szCs w:val="20"/>
        </w:rPr>
      </w:pPr>
      <w:r>
        <w:rPr>
          <w:sz w:val="20"/>
          <w:szCs w:val="20"/>
        </w:rPr>
        <w:t xml:space="preserve">       </w:t>
      </w:r>
      <w:hyperlink r:id="rId11" w:history="1">
        <w:r w:rsidRPr="00A35BC3">
          <w:rPr>
            <w:rStyle w:val="Hyperlink"/>
            <w:sz w:val="20"/>
            <w:szCs w:val="20"/>
          </w:rPr>
          <w:t>akashdeep@cse.iitd.ac.in</w:t>
        </w:r>
      </w:hyperlink>
      <w:r w:rsidR="00000000" w:rsidRPr="002506F8">
        <w:rPr>
          <w:sz w:val="20"/>
          <w:szCs w:val="20"/>
        </w:rPr>
        <w:t xml:space="preserve"> </w:t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hyperlink r:id="rId12" w:history="1">
        <w:r w:rsidRPr="00A35BC3">
          <w:rPr>
            <w:rStyle w:val="Hyperlink"/>
            <w:sz w:val="20"/>
            <w:szCs w:val="20"/>
          </w:rPr>
          <w:t>akashdeep@inclusivestem.org</w:t>
        </w:r>
      </w:hyperlink>
    </w:p>
    <w:p w14:paraId="22CEE8E1" w14:textId="77777777" w:rsidR="0067019F" w:rsidRDefault="00000000">
      <w:pPr>
        <w:pStyle w:val="Heading2"/>
      </w:pPr>
      <w:bookmarkStart w:id="1" w:name="overview-and-slides"/>
      <w:bookmarkEnd w:id="1"/>
      <w:r>
        <w:t>Overview and Slides</w:t>
      </w:r>
    </w:p>
    <w:p w14:paraId="76C8C784" w14:textId="77777777" w:rsidR="0067019F" w:rsidRDefault="00000000">
      <w:pPr>
        <w:pStyle w:val="FirstParagraph"/>
      </w:pPr>
      <w:hyperlink r:id="rId13">
        <w:r>
          <w:rPr>
            <w:rStyle w:val="Hyperlink"/>
          </w:rPr>
          <w:t>Session Slides on Github: https://akashdeepbansal.github.io/ncert22/</w:t>
        </w:r>
      </w:hyperlink>
    </w:p>
    <w:p w14:paraId="0F9B139C" w14:textId="77777777" w:rsidR="0067019F" w:rsidRDefault="00000000">
      <w:pPr>
        <w:pStyle w:val="Compact"/>
        <w:numPr>
          <w:ilvl w:val="0"/>
          <w:numId w:val="3"/>
        </w:numPr>
      </w:pPr>
      <w:r>
        <w:t>What is accessibility?</w:t>
      </w:r>
    </w:p>
    <w:p w14:paraId="4B4BF680" w14:textId="77777777" w:rsidR="0067019F" w:rsidRDefault="00000000">
      <w:pPr>
        <w:pStyle w:val="Compact"/>
        <w:numPr>
          <w:ilvl w:val="0"/>
          <w:numId w:val="3"/>
        </w:numPr>
      </w:pPr>
      <w:r>
        <w:t>What are the ways to develop accessible digital resources?</w:t>
      </w:r>
    </w:p>
    <w:p w14:paraId="3C3C7A7F" w14:textId="77777777" w:rsidR="0067019F" w:rsidRDefault="00000000">
      <w:pPr>
        <w:pStyle w:val="Compact"/>
        <w:numPr>
          <w:ilvl w:val="0"/>
          <w:numId w:val="3"/>
        </w:numPr>
      </w:pPr>
      <w:r>
        <w:t>How to convert existing resources into accessible digital resources?</w:t>
      </w:r>
    </w:p>
    <w:p w14:paraId="7734267C" w14:textId="77777777" w:rsidR="0067019F" w:rsidRDefault="00000000">
      <w:pPr>
        <w:pStyle w:val="Heading2"/>
      </w:pPr>
      <w:bookmarkStart w:id="2" w:name="broad-categories-of-disability"/>
      <w:bookmarkEnd w:id="2"/>
      <w:r>
        <w:t>Broad Categories of Disability</w:t>
      </w:r>
    </w:p>
    <w:p w14:paraId="26B566C6" w14:textId="77777777" w:rsidR="0067019F" w:rsidRDefault="00000000">
      <w:pPr>
        <w:pStyle w:val="Compact"/>
        <w:numPr>
          <w:ilvl w:val="0"/>
          <w:numId w:val="4"/>
        </w:numPr>
      </w:pPr>
      <w:r>
        <w:t>Blind or low vision</w:t>
      </w:r>
    </w:p>
    <w:p w14:paraId="183479FF" w14:textId="77777777" w:rsidR="0067019F" w:rsidRDefault="00000000">
      <w:pPr>
        <w:pStyle w:val="Compact"/>
        <w:numPr>
          <w:ilvl w:val="0"/>
          <w:numId w:val="4"/>
        </w:numPr>
      </w:pPr>
      <w:r>
        <w:t>Deaf or hard of hearing</w:t>
      </w:r>
    </w:p>
    <w:p w14:paraId="3038EABA" w14:textId="77777777" w:rsidR="0067019F" w:rsidRDefault="00000000">
      <w:pPr>
        <w:pStyle w:val="Compact"/>
        <w:numPr>
          <w:ilvl w:val="0"/>
          <w:numId w:val="4"/>
        </w:numPr>
      </w:pPr>
      <w:r>
        <w:t>Intellectual and developmental disabilities</w:t>
      </w:r>
    </w:p>
    <w:p w14:paraId="1291B92A" w14:textId="77777777" w:rsidR="0067019F" w:rsidRDefault="00000000">
      <w:pPr>
        <w:pStyle w:val="Compact"/>
        <w:numPr>
          <w:ilvl w:val="0"/>
          <w:numId w:val="4"/>
        </w:numPr>
      </w:pPr>
      <w:r>
        <w:t>Learning disabilities</w:t>
      </w:r>
    </w:p>
    <w:p w14:paraId="7B7940B1" w14:textId="77777777" w:rsidR="0067019F" w:rsidRDefault="00000000">
      <w:pPr>
        <w:pStyle w:val="Compact"/>
        <w:numPr>
          <w:ilvl w:val="0"/>
          <w:numId w:val="4"/>
        </w:numPr>
      </w:pPr>
      <w:r>
        <w:t>Motor disabilities</w:t>
      </w:r>
    </w:p>
    <w:p w14:paraId="75B3CE98" w14:textId="77777777" w:rsidR="0067019F" w:rsidRDefault="00000000">
      <w:pPr>
        <w:pStyle w:val="FirstParagraph"/>
      </w:pPr>
      <w:r>
        <w:t>Disclaimer: Though I will try my best to cover all categories of disability. But I have more experience in Blindness and Low Vision.</w:t>
      </w:r>
    </w:p>
    <w:p w14:paraId="0E0986A5" w14:textId="77777777" w:rsidR="0067019F" w:rsidRDefault="00000000">
      <w:pPr>
        <w:pStyle w:val="Heading2"/>
      </w:pPr>
      <w:bookmarkStart w:id="3" w:name="what-is-accessibility"/>
      <w:bookmarkEnd w:id="3"/>
      <w:r>
        <w:t>What is Accessibility?</w:t>
      </w:r>
    </w:p>
    <w:p w14:paraId="1E7F314C" w14:textId="77777777" w:rsidR="0067019F" w:rsidRDefault="00000000">
      <w:pPr>
        <w:pStyle w:val="Compact"/>
        <w:numPr>
          <w:ilvl w:val="0"/>
          <w:numId w:val="5"/>
        </w:numPr>
      </w:pPr>
      <w:r>
        <w:t>People with disabilities use assistive technologies (ATs) to work on computer independently (e.g. a screen reader that reads out everything on a screen)</w:t>
      </w:r>
    </w:p>
    <w:p w14:paraId="109303C8" w14:textId="77777777" w:rsidR="0067019F" w:rsidRDefault="00000000">
      <w:pPr>
        <w:pStyle w:val="Compact"/>
        <w:numPr>
          <w:ilvl w:val="0"/>
          <w:numId w:val="5"/>
        </w:numPr>
      </w:pPr>
      <w:r>
        <w:t>While assistive technologies provide a lot of control, they require certain information to be exposed to them by developers and content creators</w:t>
      </w:r>
    </w:p>
    <w:p w14:paraId="7304DAF5" w14:textId="77777777" w:rsidR="0067019F" w:rsidRDefault="00000000">
      <w:pPr>
        <w:pStyle w:val="Compact"/>
        <w:numPr>
          <w:ilvl w:val="0"/>
          <w:numId w:val="5"/>
        </w:numPr>
      </w:pPr>
      <w:r>
        <w:t>Accessibility refers to compatibility with these assistive technologies and the availability of the crucial information required by ATs to do their job</w:t>
      </w:r>
    </w:p>
    <w:p w14:paraId="1C50D7E6" w14:textId="77777777" w:rsidR="0067019F" w:rsidRDefault="00000000">
      <w:pPr>
        <w:pStyle w:val="Heading2"/>
      </w:pPr>
      <w:bookmarkStart w:id="4" w:name="principles-of-accessibility-wcag"/>
      <w:bookmarkEnd w:id="4"/>
      <w:r>
        <w:lastRenderedPageBreak/>
        <w:t>Principles of Accessibility (WCAG)</w:t>
      </w:r>
    </w:p>
    <w:p w14:paraId="647765CC" w14:textId="77777777" w:rsidR="0067019F" w:rsidRDefault="00000000">
      <w:pPr>
        <w:pStyle w:val="Compact"/>
        <w:numPr>
          <w:ilvl w:val="0"/>
          <w:numId w:val="6"/>
        </w:numPr>
      </w:pPr>
      <w:r>
        <w:t>Perceivable: Users must be able to perceive the information being presented i.e. it cannot be invisible to all of their senses.</w:t>
      </w:r>
    </w:p>
    <w:p w14:paraId="53893BBE" w14:textId="77777777" w:rsidR="0067019F" w:rsidRDefault="00000000">
      <w:pPr>
        <w:pStyle w:val="Compact"/>
        <w:numPr>
          <w:ilvl w:val="0"/>
          <w:numId w:val="6"/>
        </w:numPr>
      </w:pPr>
      <w:r>
        <w:t>Operable: Users must be able to operate the interface and the interface cannot require interaction that a user cannot perform.</w:t>
      </w:r>
    </w:p>
    <w:p w14:paraId="52C5D2CC" w14:textId="77777777" w:rsidR="0067019F" w:rsidRDefault="00000000">
      <w:pPr>
        <w:pStyle w:val="Compact"/>
        <w:numPr>
          <w:ilvl w:val="0"/>
          <w:numId w:val="6"/>
        </w:numPr>
      </w:pPr>
      <w:r>
        <w:t>Understandable: Users must be able to understand the information as well as the operation of the user interface.</w:t>
      </w:r>
    </w:p>
    <w:p w14:paraId="0A34AFBC" w14:textId="77777777" w:rsidR="0067019F" w:rsidRDefault="00000000">
      <w:pPr>
        <w:pStyle w:val="Compact"/>
        <w:numPr>
          <w:ilvl w:val="0"/>
          <w:numId w:val="6"/>
        </w:numPr>
      </w:pPr>
      <w:r>
        <w:t>Robust: Users must be able to access the content as technologies advance.</w:t>
      </w:r>
    </w:p>
    <w:p w14:paraId="224667AF" w14:textId="77777777" w:rsidR="0067019F" w:rsidRDefault="00000000">
      <w:pPr>
        <w:pStyle w:val="FirstParagraph"/>
      </w:pPr>
      <w:hyperlink r:id="rId14">
        <w:r>
          <w:rPr>
            <w:rStyle w:val="Hyperlink"/>
          </w:rPr>
          <w:t>Example Site</w:t>
        </w:r>
      </w:hyperlink>
    </w:p>
    <w:p w14:paraId="02047ABF" w14:textId="77777777" w:rsidR="0067019F" w:rsidRDefault="00000000">
      <w:pPr>
        <w:pStyle w:val="Heading2"/>
      </w:pPr>
      <w:bookmarkStart w:id="5" w:name="types-of-digital-content"/>
      <w:bookmarkEnd w:id="5"/>
      <w:r>
        <w:t>Types of Digital Content</w:t>
      </w:r>
    </w:p>
    <w:p w14:paraId="00E5A085" w14:textId="77777777" w:rsidR="0067019F" w:rsidRDefault="00000000">
      <w:pPr>
        <w:pStyle w:val="Compact"/>
        <w:numPr>
          <w:ilvl w:val="0"/>
          <w:numId w:val="7"/>
        </w:numPr>
      </w:pPr>
      <w:r>
        <w:t>Documents (Book, Notes, Slides, etc.)</w:t>
      </w:r>
    </w:p>
    <w:p w14:paraId="044BCB77" w14:textId="77777777" w:rsidR="0067019F" w:rsidRDefault="00000000">
      <w:pPr>
        <w:pStyle w:val="Compact"/>
        <w:numPr>
          <w:ilvl w:val="0"/>
          <w:numId w:val="7"/>
        </w:numPr>
      </w:pPr>
      <w:r>
        <w:t>Multimedia (Video/Audio)</w:t>
      </w:r>
    </w:p>
    <w:p w14:paraId="6AC940BB" w14:textId="77777777" w:rsidR="0067019F" w:rsidRDefault="00000000">
      <w:pPr>
        <w:pStyle w:val="Compact"/>
        <w:numPr>
          <w:ilvl w:val="0"/>
          <w:numId w:val="7"/>
        </w:numPr>
      </w:pPr>
      <w:r>
        <w:t>Applications (Web/Mobile)</w:t>
      </w:r>
    </w:p>
    <w:p w14:paraId="45C52EF7" w14:textId="77777777" w:rsidR="0067019F" w:rsidRDefault="00000000">
      <w:pPr>
        <w:pStyle w:val="FirstParagraph"/>
      </w:pPr>
      <w:r>
        <w:t>In this session, we will be covering Documents and Multimedia only.</w:t>
      </w:r>
    </w:p>
    <w:p w14:paraId="38A78E7A" w14:textId="77777777" w:rsidR="0067019F" w:rsidRDefault="00000000">
      <w:pPr>
        <w:pStyle w:val="Heading2"/>
      </w:pPr>
      <w:bookmarkStart w:id="6" w:name="document-accessibility"/>
      <w:bookmarkEnd w:id="6"/>
      <w:r>
        <w:t>Document Accessibility</w:t>
      </w:r>
    </w:p>
    <w:p w14:paraId="0F11A282" w14:textId="77777777" w:rsidR="0067019F" w:rsidRDefault="00000000">
      <w:pPr>
        <w:pStyle w:val="Compact"/>
        <w:numPr>
          <w:ilvl w:val="0"/>
          <w:numId w:val="8"/>
        </w:numPr>
      </w:pPr>
      <w:r>
        <w:t>Use only unicode fonts</w:t>
      </w:r>
    </w:p>
    <w:p w14:paraId="329413F1" w14:textId="77777777" w:rsidR="0067019F" w:rsidRDefault="00000000">
      <w:pPr>
        <w:pStyle w:val="Compact"/>
        <w:numPr>
          <w:ilvl w:val="0"/>
          <w:numId w:val="8"/>
        </w:numPr>
      </w:pPr>
      <w:r>
        <w:t>Simple (not stylish) font style</w:t>
      </w:r>
    </w:p>
    <w:p w14:paraId="75CDDFA9" w14:textId="77777777" w:rsidR="0067019F" w:rsidRDefault="00000000">
      <w:pPr>
        <w:pStyle w:val="Compact"/>
        <w:numPr>
          <w:ilvl w:val="0"/>
          <w:numId w:val="8"/>
        </w:numPr>
      </w:pPr>
      <w:r>
        <w:t>Uncluttered material</w:t>
      </w:r>
    </w:p>
    <w:p w14:paraId="760A51CC" w14:textId="77777777" w:rsidR="0067019F" w:rsidRDefault="00000000">
      <w:pPr>
        <w:pStyle w:val="Compact"/>
        <w:numPr>
          <w:ilvl w:val="0"/>
          <w:numId w:val="8"/>
        </w:numPr>
      </w:pPr>
      <w:r>
        <w:t>Use images only for pictures, not for tables or text</w:t>
      </w:r>
    </w:p>
    <w:p w14:paraId="04F1059C" w14:textId="77777777" w:rsidR="0067019F" w:rsidRDefault="00000000">
      <w:pPr>
        <w:pStyle w:val="Compact"/>
        <w:numPr>
          <w:ilvl w:val="0"/>
          <w:numId w:val="8"/>
        </w:numPr>
      </w:pPr>
      <w:r>
        <w:t>Use image descriptions</w:t>
      </w:r>
    </w:p>
    <w:p w14:paraId="2D70E6F3" w14:textId="77777777" w:rsidR="0067019F" w:rsidRDefault="00000000">
      <w:pPr>
        <w:pStyle w:val="Compact"/>
        <w:numPr>
          <w:ilvl w:val="0"/>
          <w:numId w:val="8"/>
        </w:numPr>
      </w:pPr>
      <w:r>
        <w:t>Provide alternative access to media content</w:t>
      </w:r>
    </w:p>
    <w:p w14:paraId="5F58B15F" w14:textId="77777777" w:rsidR="0067019F" w:rsidRDefault="00000000">
      <w:pPr>
        <w:pStyle w:val="Compact"/>
        <w:numPr>
          <w:ilvl w:val="0"/>
          <w:numId w:val="8"/>
        </w:numPr>
      </w:pPr>
      <w:r>
        <w:t>Make interactive content accessible</w:t>
      </w:r>
    </w:p>
    <w:p w14:paraId="68997315" w14:textId="77777777" w:rsidR="0067019F" w:rsidRDefault="00000000">
      <w:pPr>
        <w:pStyle w:val="Compact"/>
        <w:numPr>
          <w:ilvl w:val="0"/>
          <w:numId w:val="8"/>
        </w:numPr>
      </w:pPr>
      <w:r>
        <w:t>Mark table headers instead of making them bold</w:t>
      </w:r>
    </w:p>
    <w:p w14:paraId="61E0EA35" w14:textId="77777777" w:rsidR="0067019F" w:rsidRDefault="00000000">
      <w:pPr>
        <w:pStyle w:val="Compact"/>
        <w:numPr>
          <w:ilvl w:val="0"/>
          <w:numId w:val="8"/>
        </w:numPr>
      </w:pPr>
      <w:r>
        <w:t>Logical reading order (e.g., Logical heading order)</w:t>
      </w:r>
    </w:p>
    <w:p w14:paraId="0C85DD95" w14:textId="77777777" w:rsidR="0067019F" w:rsidRDefault="00000000">
      <w:pPr>
        <w:pStyle w:val="Heading2"/>
      </w:pPr>
      <w:bookmarkStart w:id="7" w:name="logical-heading-order"/>
      <w:bookmarkEnd w:id="7"/>
      <w:r>
        <w:t>Logical Heading Order</w:t>
      </w:r>
    </w:p>
    <w:p w14:paraId="069246F1" w14:textId="77777777" w:rsidR="0067019F" w:rsidRDefault="00000000">
      <w:pPr>
        <w:pStyle w:val="Compact"/>
        <w:numPr>
          <w:ilvl w:val="0"/>
          <w:numId w:val="9"/>
        </w:numPr>
      </w:pPr>
      <w:r>
        <w:t>h1: heading</w:t>
      </w:r>
    </w:p>
    <w:p w14:paraId="34B84CAA" w14:textId="77777777" w:rsidR="0067019F" w:rsidRDefault="00000000">
      <w:pPr>
        <w:pStyle w:val="Compact"/>
        <w:numPr>
          <w:ilvl w:val="0"/>
          <w:numId w:val="9"/>
        </w:numPr>
      </w:pPr>
      <w:r>
        <w:t>h2: sub-heading</w:t>
      </w:r>
    </w:p>
    <w:p w14:paraId="1D61E9AE" w14:textId="77777777" w:rsidR="0067019F" w:rsidRDefault="00000000">
      <w:pPr>
        <w:pStyle w:val="Compact"/>
        <w:numPr>
          <w:ilvl w:val="0"/>
          <w:numId w:val="9"/>
        </w:numPr>
      </w:pPr>
      <w:r>
        <w:t>h2: sub-heading</w:t>
      </w:r>
    </w:p>
    <w:p w14:paraId="504E7C78" w14:textId="77777777" w:rsidR="0067019F" w:rsidRDefault="00000000">
      <w:pPr>
        <w:pStyle w:val="Compact"/>
        <w:numPr>
          <w:ilvl w:val="0"/>
          <w:numId w:val="9"/>
        </w:numPr>
      </w:pPr>
      <w:r>
        <w:t>h1: heading</w:t>
      </w:r>
    </w:p>
    <w:p w14:paraId="6E09F3A3" w14:textId="77777777" w:rsidR="0067019F" w:rsidRDefault="00000000">
      <w:pPr>
        <w:pStyle w:val="Compact"/>
        <w:numPr>
          <w:ilvl w:val="0"/>
          <w:numId w:val="9"/>
        </w:numPr>
      </w:pPr>
      <w:r>
        <w:t>h3: subsub-heading</w:t>
      </w:r>
    </w:p>
    <w:p w14:paraId="0ED4B193" w14:textId="77777777" w:rsidR="0067019F" w:rsidRDefault="00000000">
      <w:pPr>
        <w:pStyle w:val="FirstParagraph"/>
      </w:pPr>
      <w:r>
        <w:t>Last heading tag is wrong....</w:t>
      </w:r>
    </w:p>
    <w:p w14:paraId="10AD0389" w14:textId="77777777" w:rsidR="0067019F" w:rsidRDefault="00000000">
      <w:pPr>
        <w:pStyle w:val="Heading2"/>
      </w:pPr>
      <w:bookmarkStart w:id="8" w:name="demo-with-ms-office"/>
      <w:bookmarkEnd w:id="8"/>
      <w:r>
        <w:t>Demo with MS Office</w:t>
      </w:r>
    </w:p>
    <w:p w14:paraId="586D5BE9" w14:textId="77777777" w:rsidR="0067019F" w:rsidRDefault="00000000">
      <w:pPr>
        <w:pStyle w:val="FirstParagraph"/>
      </w:pPr>
      <w:r>
        <w:t>Word</w:t>
      </w:r>
    </w:p>
    <w:p w14:paraId="766BDBDF" w14:textId="77777777" w:rsidR="0067019F" w:rsidRDefault="00000000">
      <w:pPr>
        <w:pStyle w:val="Compact"/>
        <w:numPr>
          <w:ilvl w:val="0"/>
          <w:numId w:val="10"/>
        </w:numPr>
      </w:pPr>
      <w:r>
        <w:t>Headings and sub-headings</w:t>
      </w:r>
    </w:p>
    <w:p w14:paraId="22DEFF3D" w14:textId="77777777" w:rsidR="0067019F" w:rsidRDefault="00000000">
      <w:pPr>
        <w:pStyle w:val="Compact"/>
        <w:numPr>
          <w:ilvl w:val="0"/>
          <w:numId w:val="10"/>
        </w:numPr>
      </w:pPr>
      <w:hyperlink r:id="rId15">
        <w:r>
          <w:rPr>
            <w:rStyle w:val="Hyperlink"/>
          </w:rPr>
          <w:t>Equations</w:t>
        </w:r>
      </w:hyperlink>
    </w:p>
    <w:p w14:paraId="5FF27923" w14:textId="77777777" w:rsidR="0067019F" w:rsidRDefault="00000000">
      <w:pPr>
        <w:pStyle w:val="Compact"/>
        <w:numPr>
          <w:ilvl w:val="0"/>
          <w:numId w:val="10"/>
        </w:numPr>
      </w:pPr>
      <w:r>
        <w:lastRenderedPageBreak/>
        <w:t>Pictures and Alt-text</w:t>
      </w:r>
    </w:p>
    <w:p w14:paraId="741E1378" w14:textId="77777777" w:rsidR="0067019F" w:rsidRDefault="00000000">
      <w:pPr>
        <w:pStyle w:val="Compact"/>
        <w:numPr>
          <w:ilvl w:val="0"/>
          <w:numId w:val="10"/>
        </w:numPr>
      </w:pPr>
      <w:hyperlink r:id="rId16">
        <w:r>
          <w:rPr>
            <w:rStyle w:val="Hyperlink"/>
          </w:rPr>
          <w:t>Tables</w:t>
        </w:r>
      </w:hyperlink>
    </w:p>
    <w:p w14:paraId="40DDE80B" w14:textId="77777777" w:rsidR="0067019F" w:rsidRDefault="00000000">
      <w:pPr>
        <w:pStyle w:val="FirstParagraph"/>
      </w:pPr>
      <w:r>
        <w:t>PowerPoint</w:t>
      </w:r>
    </w:p>
    <w:p w14:paraId="1C1BB4CE" w14:textId="77777777" w:rsidR="0067019F" w:rsidRDefault="00000000">
      <w:pPr>
        <w:pStyle w:val="Compact"/>
        <w:numPr>
          <w:ilvl w:val="0"/>
          <w:numId w:val="11"/>
        </w:numPr>
      </w:pPr>
      <w:hyperlink r:id="rId17">
        <w:r>
          <w:rPr>
            <w:rStyle w:val="Hyperlink"/>
          </w:rPr>
          <w:t>Reading order</w:t>
        </w:r>
      </w:hyperlink>
    </w:p>
    <w:p w14:paraId="6DF40F43" w14:textId="77777777" w:rsidR="0067019F" w:rsidRDefault="00000000">
      <w:pPr>
        <w:pStyle w:val="Heading2"/>
      </w:pPr>
      <w:bookmarkStart w:id="9" w:name="multimedia-video-accessibility"/>
      <w:bookmarkEnd w:id="9"/>
      <w:r>
        <w:t>Multimedia (Video) Accessibility</w:t>
      </w:r>
    </w:p>
    <w:p w14:paraId="46FA61AB" w14:textId="77777777" w:rsidR="0067019F" w:rsidRDefault="00000000">
      <w:pPr>
        <w:pStyle w:val="Compact"/>
        <w:numPr>
          <w:ilvl w:val="0"/>
          <w:numId w:val="12"/>
        </w:numPr>
      </w:pPr>
      <w:r>
        <w:t>High contrast if presentation is used</w:t>
      </w:r>
    </w:p>
    <w:p w14:paraId="0E81BF5B" w14:textId="77777777" w:rsidR="0067019F" w:rsidRDefault="00000000">
      <w:pPr>
        <w:pStyle w:val="Compact"/>
        <w:numPr>
          <w:ilvl w:val="0"/>
          <w:numId w:val="12"/>
        </w:numPr>
      </w:pPr>
      <w:r>
        <w:t>Bigger font size</w:t>
      </w:r>
    </w:p>
    <w:p w14:paraId="2296BE8F" w14:textId="77777777" w:rsidR="0067019F" w:rsidRDefault="00000000">
      <w:pPr>
        <w:pStyle w:val="Compact"/>
        <w:numPr>
          <w:ilvl w:val="0"/>
          <w:numId w:val="12"/>
        </w:numPr>
      </w:pPr>
      <w:r>
        <w:t>Captioning</w:t>
      </w:r>
    </w:p>
    <w:p w14:paraId="0C1925C8" w14:textId="77777777" w:rsidR="0067019F" w:rsidRDefault="00000000">
      <w:pPr>
        <w:pStyle w:val="Compact"/>
        <w:numPr>
          <w:ilvl w:val="0"/>
          <w:numId w:val="12"/>
        </w:numPr>
      </w:pPr>
      <w:hyperlink r:id="rId18">
        <w:r>
          <w:rPr>
            <w:rStyle w:val="Hyperlink"/>
          </w:rPr>
          <w:t>Indian Sign Language (ISL)</w:t>
        </w:r>
      </w:hyperlink>
    </w:p>
    <w:p w14:paraId="3BCB151E" w14:textId="77777777" w:rsidR="0067019F" w:rsidRDefault="00000000">
      <w:pPr>
        <w:pStyle w:val="Compact"/>
        <w:numPr>
          <w:ilvl w:val="0"/>
          <w:numId w:val="12"/>
        </w:numPr>
      </w:pPr>
      <w:r>
        <w:t>Simple (not stylish) font style</w:t>
      </w:r>
    </w:p>
    <w:p w14:paraId="78F5E0DC" w14:textId="77777777" w:rsidR="0067019F" w:rsidRDefault="00000000">
      <w:pPr>
        <w:pStyle w:val="Compact"/>
        <w:numPr>
          <w:ilvl w:val="0"/>
          <w:numId w:val="12"/>
        </w:numPr>
      </w:pPr>
      <w:r>
        <w:t>Uncluttered material</w:t>
      </w:r>
    </w:p>
    <w:p w14:paraId="0BC04446" w14:textId="77777777" w:rsidR="0067019F" w:rsidRDefault="00000000">
      <w:pPr>
        <w:pStyle w:val="Compact"/>
        <w:numPr>
          <w:ilvl w:val="0"/>
          <w:numId w:val="12"/>
        </w:numPr>
      </w:pPr>
      <w:r>
        <w:t>Unicode font</w:t>
      </w:r>
    </w:p>
    <w:p w14:paraId="6A07D7B7" w14:textId="77777777" w:rsidR="0067019F" w:rsidRDefault="00000000">
      <w:pPr>
        <w:pStyle w:val="Compact"/>
        <w:numPr>
          <w:ilvl w:val="0"/>
          <w:numId w:val="12"/>
        </w:numPr>
      </w:pPr>
      <w:r>
        <w:t>Audio description</w:t>
      </w:r>
    </w:p>
    <w:p w14:paraId="49EB80B7" w14:textId="77777777" w:rsidR="0067019F" w:rsidRDefault="00000000">
      <w:pPr>
        <w:pStyle w:val="Compact"/>
        <w:numPr>
          <w:ilvl w:val="0"/>
          <w:numId w:val="12"/>
        </w:numPr>
      </w:pPr>
      <w:r>
        <w:t>Share slides with students before the start of the lecture</w:t>
      </w:r>
    </w:p>
    <w:p w14:paraId="6AB5C245" w14:textId="77777777" w:rsidR="0067019F" w:rsidRDefault="00000000">
      <w:pPr>
        <w:pStyle w:val="Compact"/>
        <w:numPr>
          <w:ilvl w:val="1"/>
          <w:numId w:val="13"/>
        </w:numPr>
      </w:pPr>
      <w:r>
        <w:t>Blind: Can read with screen reader</w:t>
      </w:r>
    </w:p>
    <w:p w14:paraId="59EAD071" w14:textId="77777777" w:rsidR="0067019F" w:rsidRDefault="00000000">
      <w:pPr>
        <w:pStyle w:val="Compact"/>
        <w:numPr>
          <w:ilvl w:val="1"/>
          <w:numId w:val="13"/>
        </w:numPr>
      </w:pPr>
      <w:r>
        <w:t>Low-vision: High-contrast and/or Magnification</w:t>
      </w:r>
    </w:p>
    <w:p w14:paraId="204B772A" w14:textId="77777777" w:rsidR="0067019F" w:rsidRDefault="00000000">
      <w:pPr>
        <w:pStyle w:val="Compact"/>
        <w:numPr>
          <w:ilvl w:val="0"/>
          <w:numId w:val="12"/>
        </w:numPr>
      </w:pPr>
      <w:r>
        <w:t>Give indication when changing the slide</w:t>
      </w:r>
    </w:p>
    <w:p w14:paraId="0A274042" w14:textId="77777777" w:rsidR="0067019F" w:rsidRDefault="00000000">
      <w:pPr>
        <w:pStyle w:val="Heading2"/>
      </w:pPr>
      <w:bookmarkStart w:id="10" w:name="existing-resource-to-accessible-digital-"/>
      <w:bookmarkEnd w:id="10"/>
      <w:r>
        <w:t>Existing Resource to Accessible Digital Resource</w:t>
      </w:r>
    </w:p>
    <w:p w14:paraId="1ED8C7B8" w14:textId="77777777" w:rsidR="0067019F" w:rsidRDefault="00000000">
      <w:pPr>
        <w:pStyle w:val="Compact"/>
        <w:numPr>
          <w:ilvl w:val="0"/>
          <w:numId w:val="14"/>
        </w:numPr>
      </w:pPr>
      <w:r>
        <w:t>Printed Document</w:t>
      </w:r>
    </w:p>
    <w:p w14:paraId="7D72A9F8" w14:textId="77777777" w:rsidR="0067019F" w:rsidRDefault="00000000">
      <w:pPr>
        <w:pStyle w:val="Compact"/>
        <w:numPr>
          <w:ilvl w:val="1"/>
          <w:numId w:val="15"/>
        </w:numPr>
      </w:pPr>
      <w:r>
        <w:t>Scan</w:t>
      </w:r>
    </w:p>
    <w:p w14:paraId="32EF7DEA" w14:textId="77777777" w:rsidR="0067019F" w:rsidRDefault="00000000">
      <w:pPr>
        <w:pStyle w:val="Compact"/>
        <w:numPr>
          <w:ilvl w:val="1"/>
          <w:numId w:val="15"/>
        </w:numPr>
      </w:pPr>
      <w:r>
        <w:t>OCR (Optical Character Recognition)</w:t>
      </w:r>
    </w:p>
    <w:p w14:paraId="28BE465D" w14:textId="77777777" w:rsidR="0067019F" w:rsidRDefault="00000000">
      <w:pPr>
        <w:pStyle w:val="Compact"/>
        <w:numPr>
          <w:ilvl w:val="0"/>
          <w:numId w:val="14"/>
        </w:numPr>
      </w:pPr>
      <w:r>
        <w:t>Digital (PDF/Image)</w:t>
      </w:r>
    </w:p>
    <w:p w14:paraId="269E14C9" w14:textId="77777777" w:rsidR="0067019F" w:rsidRDefault="00000000">
      <w:pPr>
        <w:pStyle w:val="Compact"/>
        <w:numPr>
          <w:ilvl w:val="1"/>
          <w:numId w:val="16"/>
        </w:numPr>
      </w:pPr>
      <w:r>
        <w:t>OCR</w:t>
      </w:r>
    </w:p>
    <w:p w14:paraId="199022F0" w14:textId="77777777" w:rsidR="0067019F" w:rsidRDefault="00000000">
      <w:pPr>
        <w:pStyle w:val="Compact"/>
        <w:numPr>
          <w:ilvl w:val="0"/>
          <w:numId w:val="14"/>
        </w:numPr>
      </w:pPr>
      <w:r>
        <w:t>Multimedia</w:t>
      </w:r>
    </w:p>
    <w:p w14:paraId="49990257" w14:textId="77777777" w:rsidR="0067019F" w:rsidRDefault="00000000">
      <w:pPr>
        <w:pStyle w:val="Compact"/>
        <w:numPr>
          <w:ilvl w:val="1"/>
          <w:numId w:val="17"/>
        </w:numPr>
      </w:pPr>
      <w:r>
        <w:t>Caption</w:t>
      </w:r>
    </w:p>
    <w:p w14:paraId="0DFBA371" w14:textId="77777777" w:rsidR="0067019F" w:rsidRDefault="00000000">
      <w:pPr>
        <w:pStyle w:val="Compact"/>
        <w:numPr>
          <w:ilvl w:val="1"/>
          <w:numId w:val="17"/>
        </w:numPr>
      </w:pPr>
      <w:r>
        <w:t>Text Extraction</w:t>
      </w:r>
    </w:p>
    <w:p w14:paraId="09B9E5BE" w14:textId="77777777" w:rsidR="0067019F" w:rsidRDefault="00000000">
      <w:pPr>
        <w:pStyle w:val="FirstParagraph"/>
      </w:pPr>
      <w:r>
        <w:t>Rectify errors and run through Accessibility Checker</w:t>
      </w:r>
    </w:p>
    <w:p w14:paraId="3BAF6CA3" w14:textId="77777777" w:rsidR="0067019F" w:rsidRDefault="00000000">
      <w:pPr>
        <w:pStyle w:val="Heading2"/>
      </w:pPr>
      <w:bookmarkStart w:id="11" w:name="demo-through-i-stem"/>
      <w:bookmarkEnd w:id="11"/>
      <w:r>
        <w:t>Demo through I-Stem</w:t>
      </w:r>
    </w:p>
    <w:p w14:paraId="53E76F0C" w14:textId="77777777" w:rsidR="0067019F" w:rsidRDefault="00000000">
      <w:pPr>
        <w:pStyle w:val="FirstParagraph"/>
      </w:pPr>
      <w:hyperlink r:id="rId19">
        <w:r>
          <w:rPr>
            <w:rStyle w:val="Hyperlink"/>
          </w:rPr>
          <w:t>I-Stem: portal.istemai.com</w:t>
        </w:r>
      </w:hyperlink>
      <w:r>
        <w:t xml:space="preserve"> &lt;br&gt;&lt;br&gt;&lt;br&gt; Feel free to use any application whichever you find more suitable as per your documents.</w:t>
      </w:r>
    </w:p>
    <w:p w14:paraId="709C0449" w14:textId="77777777" w:rsidR="0067019F" w:rsidRDefault="00000000">
      <w:pPr>
        <w:pStyle w:val="Heading2"/>
      </w:pPr>
      <w:bookmarkStart w:id="12" w:name="thank-you"/>
      <w:bookmarkEnd w:id="12"/>
      <w:r>
        <w:t>Thank You!!!!</w:t>
      </w:r>
    </w:p>
    <w:p w14:paraId="2C5D580F" w14:textId="77777777" w:rsidR="0067019F" w:rsidRDefault="00000000">
      <w:pPr>
        <w:pStyle w:val="FirstParagraph"/>
      </w:pPr>
      <w:r>
        <w:t xml:space="preserve">In case you have any feedback/suggestion or need any help, please contact me through </w:t>
      </w:r>
      <w:hyperlink r:id="rId20">
        <w:r>
          <w:rPr>
            <w:rStyle w:val="Hyperlink"/>
          </w:rPr>
          <w:t>akashdeep@inclusivestem.org</w:t>
        </w:r>
      </w:hyperlink>
    </w:p>
    <w:sectPr w:rsidR="0067019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491C6" w14:textId="77777777" w:rsidR="0053194C" w:rsidRDefault="0053194C">
      <w:pPr>
        <w:spacing w:after="0"/>
      </w:pPr>
      <w:r>
        <w:separator/>
      </w:r>
    </w:p>
  </w:endnote>
  <w:endnote w:type="continuationSeparator" w:id="0">
    <w:p w14:paraId="22639C54" w14:textId="77777777" w:rsidR="0053194C" w:rsidRDefault="005319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4D66D3" w14:textId="77777777" w:rsidR="0053194C" w:rsidRDefault="0053194C">
      <w:r>
        <w:separator/>
      </w:r>
    </w:p>
  </w:footnote>
  <w:footnote w:type="continuationSeparator" w:id="0">
    <w:p w14:paraId="3F410964" w14:textId="77777777" w:rsidR="0053194C" w:rsidRDefault="005319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A8C4987E"/>
    <w:multiLevelType w:val="multilevel"/>
    <w:tmpl w:val="0638F3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DEA48F8"/>
    <w:multiLevelType w:val="multilevel"/>
    <w:tmpl w:val="61044C9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37632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1067608500">
    <w:abstractNumId w:val="2"/>
  </w:num>
  <w:num w:numId="2" w16cid:durableId="1878547601">
    <w:abstractNumId w:val="1"/>
  </w:num>
  <w:num w:numId="3" w16cid:durableId="1374883187">
    <w:abstractNumId w:val="0"/>
  </w:num>
  <w:num w:numId="4" w16cid:durableId="968897984">
    <w:abstractNumId w:val="0"/>
  </w:num>
  <w:num w:numId="5" w16cid:durableId="223680550">
    <w:abstractNumId w:val="0"/>
  </w:num>
  <w:num w:numId="6" w16cid:durableId="842284263">
    <w:abstractNumId w:val="0"/>
  </w:num>
  <w:num w:numId="7" w16cid:durableId="1574240929">
    <w:abstractNumId w:val="0"/>
  </w:num>
  <w:num w:numId="8" w16cid:durableId="874006206">
    <w:abstractNumId w:val="0"/>
  </w:num>
  <w:num w:numId="9" w16cid:durableId="1486824467">
    <w:abstractNumId w:val="0"/>
  </w:num>
  <w:num w:numId="10" w16cid:durableId="1074887520">
    <w:abstractNumId w:val="0"/>
  </w:num>
  <w:num w:numId="11" w16cid:durableId="1332293458">
    <w:abstractNumId w:val="0"/>
  </w:num>
  <w:num w:numId="12" w16cid:durableId="400640097">
    <w:abstractNumId w:val="0"/>
  </w:num>
  <w:num w:numId="13" w16cid:durableId="134102969">
    <w:abstractNumId w:val="0"/>
  </w:num>
  <w:num w:numId="14" w16cid:durableId="1348828320">
    <w:abstractNumId w:val="0"/>
  </w:num>
  <w:num w:numId="15" w16cid:durableId="615254527">
    <w:abstractNumId w:val="0"/>
  </w:num>
  <w:num w:numId="16" w16cid:durableId="427696809">
    <w:abstractNumId w:val="0"/>
  </w:num>
  <w:num w:numId="17" w16cid:durableId="139454206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D0888"/>
    <w:rsid w:val="002506F8"/>
    <w:rsid w:val="004E29B3"/>
    <w:rsid w:val="0053194C"/>
    <w:rsid w:val="00590D07"/>
    <w:rsid w:val="0067019F"/>
    <w:rsid w:val="00784D58"/>
    <w:rsid w:val="008D6863"/>
    <w:rsid w:val="00B86B75"/>
    <w:rsid w:val="00B97126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90A36C"/>
  <w15:docId w15:val="{98BFE276-6854-4945-8D94-B47A3247A1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B9712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akashdeepbansal.github.io/ncert22/" TargetMode="External"/><Relationship Id="rId18" Type="http://schemas.openxmlformats.org/officeDocument/2006/relationships/hyperlink" Target="https://youtu.be/SOA-of8wkTA?t=116" TargetMode="Externa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hyperlink" Target="mailto:akashdeep@inclusivestem.org" TargetMode="External"/><Relationship Id="rId17" Type="http://schemas.openxmlformats.org/officeDocument/2006/relationships/hyperlink" Target="https://www.youtube.com/watch?v=ar6MfnGJbk0&amp;ab_channel=MicrosoftHelp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youtube.com/watch?v=4xzdJoIsieg&amp;ab_channel=StudyIQIAS" TargetMode="External"/><Relationship Id="rId20" Type="http://schemas.openxmlformats.org/officeDocument/2006/relationships/hyperlink" Target="mailto:akashdeep@inclusivestem.org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akashdeep@cse.iitd.ac.in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youtu.be/RP5z8DHpcnI?t=10" TargetMode="External"/><Relationship Id="rId10" Type="http://schemas.openxmlformats.org/officeDocument/2006/relationships/hyperlink" Target="mailto:istemai.com" TargetMode="External"/><Relationship Id="rId19" Type="http://schemas.openxmlformats.org/officeDocument/2006/relationships/hyperlink" Target="https://portal.istemai.co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cse.iitd.ac.in/~akashdeep/" TargetMode="External"/><Relationship Id="rId14" Type="http://schemas.openxmlformats.org/officeDocument/2006/relationships/hyperlink" Target="https://zorkow.github.io/COV885/exercises/form/form.html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</TotalTime>
  <Pages>3</Pages>
  <Words>617</Words>
  <Characters>3522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kashdeep Bansal</cp:lastModifiedBy>
  <cp:revision>3</cp:revision>
  <cp:lastPrinted>2022-12-02T09:59:00Z</cp:lastPrinted>
  <dcterms:created xsi:type="dcterms:W3CDTF">2022-12-02T08:12:00Z</dcterms:created>
  <dcterms:modified xsi:type="dcterms:W3CDTF">2022-12-02T10:02:00Z</dcterms:modified>
</cp:coreProperties>
</file>